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DAA" w:rsidRDefault="00A23844" w:rsidP="00AE5DAA">
      <w:pPr>
        <w:pStyle w:val="ListParagraph"/>
        <w:ind w:left="1440"/>
        <w:rPr>
          <w:b/>
        </w:rPr>
      </w:pPr>
      <w:r w:rsidRPr="007A574E">
        <w:rPr>
          <w:b/>
        </w:rPr>
        <w:t xml:space="preserve">TASK: </w:t>
      </w:r>
      <w:r w:rsidRPr="007A574E">
        <w:rPr>
          <w:b/>
        </w:rPr>
        <w:t>Write the code in IDLE</w:t>
      </w:r>
      <w:r w:rsidRPr="007A574E">
        <w:rPr>
          <w:b/>
        </w:rPr>
        <w:t xml:space="preserve"> (save your file)</w:t>
      </w:r>
      <w:r w:rsidR="007A574E">
        <w:rPr>
          <w:b/>
        </w:rPr>
        <w:t xml:space="preserve"> – 5 Point</w:t>
      </w:r>
    </w:p>
    <w:p w:rsidR="00A23844" w:rsidRPr="00AE5DAA" w:rsidRDefault="009E2D9F" w:rsidP="00AE5DAA">
      <w:pPr>
        <w:pStyle w:val="ListParagraph"/>
        <w:numPr>
          <w:ilvl w:val="0"/>
          <w:numId w:val="2"/>
        </w:numPr>
        <w:rPr>
          <w:b/>
        </w:rPr>
      </w:pPr>
      <w:bookmarkStart w:id="0" w:name="_GoBack"/>
      <w:bookmarkEnd w:id="0"/>
      <w:r w:rsidRPr="00AE5DAA">
        <w:rPr>
          <w:b/>
        </w:rPr>
        <w:t>Include Comments in the code</w:t>
      </w:r>
      <w:r w:rsidR="00A23844">
        <w:br/>
        <w:t xml:space="preserve">I. </w:t>
      </w:r>
      <w:r w:rsidR="00AA7F65">
        <w:t xml:space="preserve"> </w:t>
      </w:r>
      <w:r w:rsidR="00A23844">
        <w:t>Create 2 variables and assign them values (numbers).</w:t>
      </w:r>
      <w:r>
        <w:t xml:space="preserve"> </w:t>
      </w:r>
    </w:p>
    <w:p w:rsidR="00A23844" w:rsidRDefault="00A23844" w:rsidP="007A574E">
      <w:pPr>
        <w:pStyle w:val="ListParagraph"/>
        <w:ind w:left="1440"/>
      </w:pPr>
      <w:r>
        <w:t>II. Print the output of their sum, division, subtraction and multiplication in different lines</w:t>
      </w:r>
    </w:p>
    <w:p w:rsidR="00A23844" w:rsidRDefault="00A23844" w:rsidP="007A574E">
      <w:pPr>
        <w:pStyle w:val="ListParagraph"/>
        <w:ind w:left="1440"/>
      </w:pPr>
      <w:r>
        <w:t>III. Run the output of the program from the Command Prompt</w:t>
      </w:r>
    </w:p>
    <w:p w:rsidR="00A23844" w:rsidRDefault="00A23844" w:rsidP="007A574E">
      <w:pPr>
        <w:pStyle w:val="ListParagraph"/>
        <w:ind w:left="1440"/>
      </w:pPr>
      <w:r>
        <w:t>IV. Take a screenshot of the results</w:t>
      </w:r>
    </w:p>
    <w:sectPr w:rsidR="00A238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418AA"/>
    <w:multiLevelType w:val="hybridMultilevel"/>
    <w:tmpl w:val="E6E09D2C"/>
    <w:lvl w:ilvl="0" w:tplc="4AC02140">
      <w:start w:val="2"/>
      <w:numFmt w:val="bullet"/>
      <w:lvlText w:val=""/>
      <w:lvlJc w:val="left"/>
      <w:pPr>
        <w:ind w:left="184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1" w15:restartNumberingAfterBreak="0">
    <w:nsid w:val="541C0F4C"/>
    <w:multiLevelType w:val="hybridMultilevel"/>
    <w:tmpl w:val="F91C280E"/>
    <w:lvl w:ilvl="0" w:tplc="9724DB5C">
      <w:start w:val="15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TQxtjC3NDQxMTVT0lEKTi0uzszPAykwrAUA3JRaHSwAAAA="/>
  </w:docVars>
  <w:rsids>
    <w:rsidRoot w:val="00A23844"/>
    <w:rsid w:val="003C345B"/>
    <w:rsid w:val="005708EA"/>
    <w:rsid w:val="007A574E"/>
    <w:rsid w:val="009E2D9F"/>
    <w:rsid w:val="00A23844"/>
    <w:rsid w:val="00AA7F65"/>
    <w:rsid w:val="00AE5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79BB7"/>
  <w15:chartTrackingRefBased/>
  <w15:docId w15:val="{458AE77E-7EFA-4FE7-9990-E650B9180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8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6</cp:revision>
  <dcterms:created xsi:type="dcterms:W3CDTF">2023-02-16T17:17:00Z</dcterms:created>
  <dcterms:modified xsi:type="dcterms:W3CDTF">2023-02-16T17:24:00Z</dcterms:modified>
</cp:coreProperties>
</file>